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5C125" w14:textId="77777777" w:rsidR="005C2E2B" w:rsidRDefault="005C2E2B" w:rsidP="005C2E2B">
      <w:pPr>
        <w:spacing w:after="0" w:line="240" w:lineRule="atLeast"/>
        <w:ind w:left="6372"/>
        <w:rPr>
          <w:sz w:val="20"/>
          <w:szCs w:val="20"/>
        </w:rPr>
      </w:pPr>
    </w:p>
    <w:p w14:paraId="7F5F6E7F" w14:textId="77777777" w:rsidR="00BA4205" w:rsidRPr="007C2F28" w:rsidRDefault="00BA4205" w:rsidP="00E52398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                         </w:t>
      </w:r>
      <w:r w:rsidRPr="007C2F28">
        <w:rPr>
          <w:rFonts w:ascii="Arial" w:hAnsi="Arial" w:cs="Arial"/>
          <w:sz w:val="20"/>
          <w:szCs w:val="20"/>
        </w:rPr>
        <w:tab/>
      </w:r>
      <w:r w:rsidRPr="007C2F28">
        <w:rPr>
          <w:rFonts w:ascii="Arial" w:hAnsi="Arial" w:cs="Arial"/>
          <w:sz w:val="20"/>
          <w:szCs w:val="20"/>
        </w:rPr>
        <w:tab/>
        <w:t xml:space="preserve">                                                                               </w:t>
      </w:r>
    </w:p>
    <w:p w14:paraId="0B1EF7F9" w14:textId="77777777" w:rsidR="00BA4205" w:rsidRPr="007C2F28" w:rsidRDefault="00BA4205" w:rsidP="004E3DA0">
      <w:pPr>
        <w:spacing w:after="0" w:line="360" w:lineRule="auto"/>
        <w:ind w:left="6372" w:firstLine="708"/>
        <w:jc w:val="both"/>
        <w:rPr>
          <w:rFonts w:ascii="Arial" w:hAnsi="Arial" w:cs="Arial"/>
          <w:sz w:val="20"/>
          <w:szCs w:val="20"/>
        </w:rPr>
      </w:pPr>
    </w:p>
    <w:p w14:paraId="3E1BCC6C" w14:textId="77777777" w:rsidR="00BA4205" w:rsidRPr="00716F51" w:rsidRDefault="00BA4205" w:rsidP="00BA4205">
      <w:pPr>
        <w:pStyle w:val="Podtytu"/>
        <w:spacing w:after="0" w:line="360" w:lineRule="auto"/>
        <w:rPr>
          <w:rFonts w:asciiTheme="minorHAnsi" w:hAnsiTheme="minorHAnsi" w:cs="Arial"/>
          <w:sz w:val="24"/>
        </w:rPr>
      </w:pPr>
      <w:r w:rsidRPr="00716F51">
        <w:rPr>
          <w:rFonts w:asciiTheme="minorHAnsi" w:hAnsiTheme="minorHAnsi" w:cs="Arial"/>
          <w:sz w:val="24"/>
        </w:rPr>
        <w:t xml:space="preserve">FORMULARZ OFERTY </w:t>
      </w:r>
    </w:p>
    <w:p w14:paraId="4B7E1138" w14:textId="77777777" w:rsidR="00BA4205" w:rsidRPr="00397AA3" w:rsidRDefault="00BA4205" w:rsidP="00BA4205">
      <w:pPr>
        <w:spacing w:after="0" w:line="360" w:lineRule="auto"/>
        <w:jc w:val="center"/>
        <w:rPr>
          <w:rFonts w:asciiTheme="minorHAnsi" w:hAnsiTheme="minorHAnsi" w:cs="Arial"/>
          <w:sz w:val="20"/>
          <w:szCs w:val="20"/>
        </w:rPr>
      </w:pPr>
      <w:r w:rsidRPr="00397AA3">
        <w:rPr>
          <w:rFonts w:asciiTheme="minorHAnsi" w:hAnsiTheme="minorHAnsi" w:cs="Arial"/>
          <w:sz w:val="20"/>
          <w:szCs w:val="20"/>
        </w:rPr>
        <w:t xml:space="preserve">na wykonanie </w:t>
      </w:r>
      <w:r w:rsidRPr="00397AA3">
        <w:rPr>
          <w:rFonts w:asciiTheme="minorHAnsi" w:hAnsiTheme="minorHAnsi" w:cs="Arial"/>
          <w:strike/>
          <w:sz w:val="20"/>
          <w:szCs w:val="20"/>
        </w:rPr>
        <w:t>dostawy</w:t>
      </w:r>
      <w:r w:rsidRPr="00397AA3">
        <w:rPr>
          <w:rFonts w:asciiTheme="minorHAnsi" w:hAnsiTheme="minorHAnsi" w:cs="Arial"/>
          <w:sz w:val="20"/>
          <w:szCs w:val="20"/>
        </w:rPr>
        <w:t xml:space="preserve"> / usługi </w:t>
      </w:r>
      <w:r w:rsidRPr="00397AA3">
        <w:rPr>
          <w:rFonts w:asciiTheme="minorHAnsi" w:hAnsiTheme="minorHAnsi" w:cs="Arial"/>
          <w:strike/>
          <w:sz w:val="20"/>
          <w:szCs w:val="20"/>
        </w:rPr>
        <w:t>/ roboty budowlanej</w:t>
      </w:r>
      <w:r w:rsidRPr="00397AA3">
        <w:rPr>
          <w:rFonts w:asciiTheme="minorHAnsi" w:hAnsiTheme="minorHAnsi" w:cs="Arial"/>
          <w:sz w:val="20"/>
          <w:szCs w:val="20"/>
        </w:rPr>
        <w:t xml:space="preserve"> </w:t>
      </w:r>
    </w:p>
    <w:p w14:paraId="1E8812C5" w14:textId="2A912961" w:rsidR="00BA4205" w:rsidRPr="0038469A" w:rsidRDefault="00700580" w:rsidP="00BA4205">
      <w:pPr>
        <w:spacing w:after="0" w:line="360" w:lineRule="auto"/>
        <w:jc w:val="center"/>
        <w:rPr>
          <w:rFonts w:asciiTheme="minorHAnsi" w:hAnsiTheme="minorHAnsi" w:cs="Arial"/>
        </w:rPr>
      </w:pPr>
      <w:r w:rsidRPr="00A72764">
        <w:rPr>
          <w:rFonts w:cstheme="minorHAnsi"/>
          <w:b/>
        </w:rPr>
        <w:t>Opracowanie wniosku o wpis na Listę Informacyjną (</w:t>
      </w:r>
      <w:proofErr w:type="spellStart"/>
      <w:r w:rsidRPr="00A72764">
        <w:rPr>
          <w:rFonts w:cstheme="minorHAnsi"/>
          <w:b/>
        </w:rPr>
        <w:t>Tentative</w:t>
      </w:r>
      <w:proofErr w:type="spellEnd"/>
      <w:r w:rsidRPr="00A72764">
        <w:rPr>
          <w:rFonts w:cstheme="minorHAnsi"/>
          <w:b/>
        </w:rPr>
        <w:t xml:space="preserve"> List) w systemie światowego dziedzictwa UNESCO dla „Zabytkowego kompleksu przemysłowego górnictwa węglowego w Zabrzu” wraz z wnioskami w sprawie niezbędnych uzupełnień form ochrony dla obiektów i obszarów wytypowanych do wpisu oraz stanowiących ich strefę buforową</w:t>
      </w:r>
      <w:r>
        <w:rPr>
          <w:rFonts w:cstheme="minorHAnsi"/>
          <w:b/>
        </w:rPr>
        <w:t xml:space="preserve"> </w:t>
      </w:r>
    </w:p>
    <w:p w14:paraId="6544C73C" w14:textId="77777777"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>Nazwa i adres ZAMAWIAJĄCEGO:</w:t>
      </w:r>
    </w:p>
    <w:p w14:paraId="1A9C476E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Muzeum Górnictwa Węglowego w Zabrzu, ul. Georgiusa Agricoli 2 , 41-800 Zabrze </w:t>
      </w:r>
    </w:p>
    <w:p w14:paraId="786CF962" w14:textId="4F12EA90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Sprawę prowadzi: </w:t>
      </w:r>
      <w:r w:rsidR="00AA6FE2">
        <w:rPr>
          <w:rFonts w:asciiTheme="minorHAnsi" w:hAnsiTheme="minorHAnsi" w:cs="Arial"/>
          <w:b/>
        </w:rPr>
        <w:t>Ewa Wojtoń</w:t>
      </w:r>
      <w:r w:rsidRPr="0038469A">
        <w:rPr>
          <w:rFonts w:asciiTheme="minorHAnsi" w:hAnsiTheme="minorHAnsi" w:cs="Arial"/>
        </w:rPr>
        <w:t xml:space="preserve"> tel. (32) 630 30 91 w. </w:t>
      </w:r>
      <w:r w:rsidR="00AA6FE2">
        <w:rPr>
          <w:rFonts w:asciiTheme="minorHAnsi" w:hAnsiTheme="minorHAnsi" w:cs="Arial"/>
        </w:rPr>
        <w:t>4032</w:t>
      </w:r>
    </w:p>
    <w:p w14:paraId="07A82E2C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e – mail: </w:t>
      </w:r>
      <w:hyperlink r:id="rId11" w:history="1">
        <w:r w:rsidRPr="0038469A">
          <w:rPr>
            <w:rStyle w:val="Hipercze"/>
            <w:rFonts w:asciiTheme="minorHAnsi" w:hAnsiTheme="minorHAnsi" w:cs="Arial"/>
          </w:rPr>
          <w:t>oferty@muzeumgornictwa.pl</w:t>
        </w:r>
      </w:hyperlink>
      <w:r w:rsidRPr="0038469A">
        <w:rPr>
          <w:rFonts w:asciiTheme="minorHAnsi" w:hAnsiTheme="minorHAnsi" w:cs="Arial"/>
        </w:rPr>
        <w:t>.</w:t>
      </w:r>
    </w:p>
    <w:p w14:paraId="5A001457" w14:textId="77777777"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A4205" w:rsidRPr="0038469A" w14:paraId="694DD3AB" w14:textId="77777777" w:rsidTr="001E32D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193CF3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  <w:vertAlign w:val="superscript"/>
              </w:rPr>
            </w:pPr>
            <w:r w:rsidRPr="0038469A">
              <w:rPr>
                <w:rFonts w:asciiTheme="minorHAnsi" w:hAnsiTheme="minorHAnsi" w:cs="Arial"/>
              </w:rPr>
              <w:t>Nazwa (firma) Wykonawcy</w:t>
            </w:r>
            <w:r w:rsidRPr="0038469A">
              <w:rPr>
                <w:rFonts w:asciiTheme="minorHAnsi" w:hAnsiTheme="minorHAnsi" w:cs="Arial"/>
                <w:vertAlign w:val="superscript"/>
              </w:rPr>
              <w:t>1</w:t>
            </w:r>
          </w:p>
          <w:p w14:paraId="73440CF7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B2660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Adres Wykonawcy</w:t>
            </w:r>
          </w:p>
          <w:p w14:paraId="1AFFFB06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16A283C9" w14:textId="77777777" w:rsidTr="001E32DF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9BE33B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40D1EEB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0BF74B0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5BEC6318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64AE5876" w14:textId="77777777" w:rsidTr="001E32D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A6775B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43DC6E2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6103AA6F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E-mail</w:t>
            </w:r>
          </w:p>
        </w:tc>
      </w:tr>
      <w:tr w:rsidR="00BA4205" w:rsidRPr="0038469A" w14:paraId="4E5F3F94" w14:textId="77777777" w:rsidTr="001E32D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84958A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698D79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 xml:space="preserve">Poniższe dane podaję dobrowolnie, w celu usprawnienia kontaktu </w:t>
            </w:r>
          </w:p>
          <w:p w14:paraId="28653998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>z Zamawiającym w zakresie prowadzonego postępowania</w:t>
            </w:r>
          </w:p>
        </w:tc>
      </w:tr>
      <w:tr w:rsidR="00BA4205" w:rsidRPr="0038469A" w14:paraId="2B7238B5" w14:textId="77777777" w:rsidTr="001E32D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716F5EB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06E51A7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1E34A51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64AD373E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42D3CF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36887160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</w:tbl>
    <w:p w14:paraId="57F64082" w14:textId="77777777" w:rsidR="00BA4205" w:rsidRDefault="00BA4205" w:rsidP="00BA4205">
      <w:pPr>
        <w:pStyle w:val="Akapitzlist"/>
        <w:spacing w:after="0" w:line="360" w:lineRule="auto"/>
        <w:rPr>
          <w:rFonts w:cs="Arial"/>
        </w:rPr>
      </w:pPr>
    </w:p>
    <w:p w14:paraId="1D15A361" w14:textId="77777777" w:rsidR="0038469A" w:rsidRPr="00397AA3" w:rsidRDefault="0038469A" w:rsidP="00BA4205">
      <w:pPr>
        <w:pStyle w:val="Akapitzlist"/>
        <w:spacing w:after="0" w:line="360" w:lineRule="auto"/>
        <w:rPr>
          <w:rFonts w:cs="Arial"/>
        </w:rPr>
      </w:pPr>
    </w:p>
    <w:p w14:paraId="62298625" w14:textId="77777777" w:rsidR="00BA4205" w:rsidRPr="0011289F" w:rsidRDefault="334DF55C" w:rsidP="0011289F">
      <w:pPr>
        <w:pStyle w:val="Akapitzlist"/>
        <w:numPr>
          <w:ilvl w:val="0"/>
          <w:numId w:val="15"/>
        </w:numPr>
        <w:spacing w:after="0" w:line="360" w:lineRule="auto"/>
        <w:ind w:left="426" w:hanging="426"/>
        <w:rPr>
          <w:rFonts w:cs="Arial"/>
          <w:b/>
        </w:rPr>
      </w:pPr>
      <w:r w:rsidRPr="0011289F">
        <w:rPr>
          <w:rFonts w:cs="Arial"/>
          <w:b/>
        </w:rPr>
        <w:t>Oferuję wykonanie przedmiotu zamówienia za:</w:t>
      </w:r>
    </w:p>
    <w:p w14:paraId="6E0C2556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WOTA ŁĄCZNIE:</w:t>
      </w:r>
    </w:p>
    <w:p w14:paraId="630143A9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brutto:.................................. PLN</w:t>
      </w:r>
    </w:p>
    <w:p w14:paraId="428D8821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słownie brutto: ........................................................................................................... PLN</w:t>
      </w:r>
    </w:p>
    <w:p w14:paraId="2B33FB51" w14:textId="04CDD5C7" w:rsidR="0038469A" w:rsidRDefault="0038469A" w:rsidP="00BA4205">
      <w:pPr>
        <w:spacing w:after="0" w:line="360" w:lineRule="auto"/>
        <w:rPr>
          <w:rFonts w:asciiTheme="minorHAnsi" w:hAnsiTheme="minorHAnsi" w:cs="Arial"/>
        </w:rPr>
      </w:pPr>
    </w:p>
    <w:p w14:paraId="678EDA7A" w14:textId="6E607A72" w:rsidR="002C3EDB" w:rsidRDefault="002C3EDB" w:rsidP="00BA4205">
      <w:pPr>
        <w:spacing w:after="0" w:line="360" w:lineRule="auto"/>
        <w:rPr>
          <w:rFonts w:asciiTheme="minorHAnsi" w:hAnsiTheme="minorHAnsi" w:cs="Arial"/>
        </w:rPr>
      </w:pPr>
    </w:p>
    <w:p w14:paraId="0646587C" w14:textId="77777777" w:rsidR="002C3EDB" w:rsidRDefault="002C3EDB" w:rsidP="00BA4205">
      <w:pPr>
        <w:spacing w:after="0" w:line="360" w:lineRule="auto"/>
        <w:rPr>
          <w:rFonts w:asciiTheme="minorHAnsi" w:hAnsiTheme="minorHAnsi" w:cs="Arial"/>
        </w:rPr>
      </w:pPr>
    </w:p>
    <w:p w14:paraId="6B7B9269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7EACA9F2" w14:textId="2D76618B" w:rsidR="00CC0FE3" w:rsidRPr="0074460E" w:rsidRDefault="00BA4205" w:rsidP="00BA4205">
      <w:pPr>
        <w:pStyle w:val="Tekstpodstawowy"/>
        <w:numPr>
          <w:ilvl w:val="1"/>
          <w:numId w:val="16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="Arial"/>
          <w:b/>
        </w:rPr>
      </w:pPr>
      <w:r w:rsidRPr="00397AA3">
        <w:rPr>
          <w:rFonts w:asciiTheme="minorHAnsi" w:hAnsiTheme="minorHAnsi" w:cs="Arial"/>
        </w:rPr>
        <w:t xml:space="preserve">Wybór oferty prowadzić będzie do powstania u Zamawiającego obowiązku podatkowego </w:t>
      </w:r>
      <w:r w:rsidRPr="00397AA3">
        <w:rPr>
          <w:rFonts w:asciiTheme="minorHAnsi" w:hAnsiTheme="minorHAnsi" w:cs="Arial"/>
        </w:rPr>
        <w:br/>
        <w:t>w zakresie następujących towarów/usług:</w:t>
      </w:r>
      <w:r w:rsidR="0074460E">
        <w:rPr>
          <w:rFonts w:asciiTheme="minorHAnsi" w:hAnsiTheme="minorHAnsi" w:cs="Arial"/>
        </w:rPr>
        <w:t xml:space="preserve"> </w:t>
      </w:r>
      <w:r w:rsidR="0074460E" w:rsidRPr="0074460E">
        <w:rPr>
          <w:rFonts w:asciiTheme="minorHAnsi" w:hAnsiTheme="minorHAnsi" w:cs="Arial"/>
          <w:b/>
        </w:rPr>
        <w:t>nie dotyczy</w:t>
      </w:r>
    </w:p>
    <w:p w14:paraId="4100A705" w14:textId="3A6FEE90" w:rsidR="00BA4205" w:rsidRPr="00397AA3" w:rsidRDefault="00BA4205" w:rsidP="00CC0FE3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jc w:val="both"/>
        <w:rPr>
          <w:rFonts w:asciiTheme="minorHAnsi" w:hAnsiTheme="minorHAnsi" w:cs="Arial"/>
        </w:rPr>
      </w:pPr>
    </w:p>
    <w:p w14:paraId="51143944" w14:textId="4AF7D8AE" w:rsidR="00BA4205" w:rsidRPr="00397AA3" w:rsidRDefault="00BA4205" w:rsidP="00BA4205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="Arial"/>
          <w:vertAlign w:val="superscript"/>
        </w:rPr>
      </w:pPr>
      <w:r w:rsidRPr="00397AA3">
        <w:rPr>
          <w:rFonts w:asciiTheme="minorHAnsi" w:hAnsiTheme="minorHAnsi" w:cs="Arial"/>
        </w:rPr>
        <w:t xml:space="preserve">Wartość ww. towarów lub usług bez kwoty podatku wynosi: </w:t>
      </w:r>
      <w:r w:rsidR="0074460E" w:rsidRPr="0074460E">
        <w:rPr>
          <w:rFonts w:asciiTheme="minorHAnsi" w:hAnsiTheme="minorHAnsi" w:cs="Arial"/>
          <w:b/>
        </w:rPr>
        <w:t>nie dotyczy</w:t>
      </w:r>
    </w:p>
    <w:p w14:paraId="0FE5C65D" w14:textId="77777777" w:rsidR="00BA4205" w:rsidRPr="00397AA3" w:rsidRDefault="00BA4205" w:rsidP="00BA4205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="Arial"/>
          <w:i/>
          <w:lang w:eastAsia="pl-PL"/>
        </w:rPr>
      </w:pPr>
      <w:r w:rsidRPr="00397AA3">
        <w:rPr>
          <w:rFonts w:asciiTheme="minorHAnsi" w:eastAsia="Times New Roman" w:hAnsiTheme="minorHAnsi" w:cs="Arial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CF79D65" w14:textId="5B9E1751" w:rsidR="00BA4205" w:rsidRPr="0011289F" w:rsidRDefault="00BA4205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ryteria poza</w:t>
      </w:r>
      <w:r w:rsidR="00CC0FE3" w:rsidRPr="0011289F">
        <w:rPr>
          <w:rFonts w:asciiTheme="minorHAnsi" w:hAnsiTheme="minorHAnsi" w:cs="Arial"/>
        </w:rPr>
        <w:t xml:space="preserve"> </w:t>
      </w:r>
      <w:r w:rsidRPr="0011289F">
        <w:rPr>
          <w:rFonts w:asciiTheme="minorHAnsi" w:hAnsiTheme="minorHAnsi" w:cs="Arial"/>
        </w:rPr>
        <w:t>cenowe oceny ofert:</w:t>
      </w:r>
      <w:r w:rsidR="00E52398"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  <w:u w:val="single"/>
        </w:rPr>
        <w:t>Doświadczenie</w:t>
      </w:r>
      <w:bookmarkStart w:id="0" w:name="_GoBack"/>
      <w:bookmarkEnd w:id="0"/>
    </w:p>
    <w:p w14:paraId="425E3410" w14:textId="2DF9C0CA" w:rsidR="00BA4205" w:rsidRPr="00397AA3" w:rsidRDefault="334DF55C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Termin realizacji zamówienia: </w:t>
      </w:r>
      <w:r w:rsidR="00AA6FE2">
        <w:rPr>
          <w:rFonts w:asciiTheme="minorHAnsi" w:hAnsiTheme="minorHAnsi" w:cs="Arial"/>
          <w:b/>
          <w:bCs/>
        </w:rPr>
        <w:t>do 30 listopada 2023 roku</w:t>
      </w:r>
      <w:r w:rsidR="41AA135A" w:rsidRPr="00397AA3">
        <w:rPr>
          <w:rFonts w:asciiTheme="minorHAnsi" w:hAnsiTheme="minorHAnsi" w:cs="Arial"/>
          <w:b/>
          <w:bCs/>
        </w:rPr>
        <w:t xml:space="preserve"> </w:t>
      </w:r>
      <w:r w:rsidRPr="00397AA3">
        <w:rPr>
          <w:rFonts w:asciiTheme="minorHAnsi" w:hAnsiTheme="minorHAnsi" w:cs="Arial"/>
        </w:rPr>
        <w:t>od dnia zawarcia umowy.</w:t>
      </w:r>
    </w:p>
    <w:p w14:paraId="330013C5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arunki płatności:  zgodnie ze wzorem umowy (jeśli dotyczy).</w:t>
      </w:r>
    </w:p>
    <w:p w14:paraId="25032AC2" w14:textId="77777777" w:rsidR="00BA4205" w:rsidRPr="00397AA3" w:rsidRDefault="00BA4205" w:rsidP="00BA4205">
      <w:pPr>
        <w:pStyle w:val="Akapitzlist"/>
        <w:numPr>
          <w:ilvl w:val="0"/>
          <w:numId w:val="18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cs="Arial"/>
        </w:rPr>
      </w:pPr>
      <w:r w:rsidRPr="00397AA3">
        <w:rPr>
          <w:rFonts w:cs="Arial"/>
        </w:rPr>
        <w:t>Oświadczam, że:</w:t>
      </w:r>
    </w:p>
    <w:p w14:paraId="058C252E" w14:textId="77777777" w:rsidR="00BA4205" w:rsidRPr="00397AA3" w:rsidRDefault="00BA4205" w:rsidP="00BA4205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zapoznałem się z opisem przedmiotu zamówienia i nie wnoszę do niego zastrzeżeń; </w:t>
      </w:r>
    </w:p>
    <w:p w14:paraId="6C7AFADF" w14:textId="77777777" w:rsidR="00BA4205" w:rsidRPr="00397AA3" w:rsidRDefault="00BA4205" w:rsidP="00BA4205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przedmiot oferty jest zgodny z przedmiotem zamówienia;</w:t>
      </w:r>
    </w:p>
    <w:p w14:paraId="44F740D0" w14:textId="77777777" w:rsidR="00BA4205" w:rsidRPr="0011289F" w:rsidRDefault="00BA4205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kwota, o której mowa w pkt. </w:t>
      </w:r>
      <w:r w:rsidR="00397AA3" w:rsidRPr="0011289F">
        <w:rPr>
          <w:rFonts w:asciiTheme="minorHAnsi" w:hAnsiTheme="minorHAnsi" w:cs="Arial"/>
        </w:rPr>
        <w:t xml:space="preserve">3 </w:t>
      </w:r>
      <w:r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</w:rPr>
        <w:t>realizowana będzie</w:t>
      </w:r>
      <w:r w:rsidR="00D23561" w:rsidRPr="0011289F">
        <w:rPr>
          <w:rFonts w:asciiTheme="minorHAnsi" w:hAnsiTheme="minorHAnsi" w:cs="Arial"/>
        </w:rPr>
        <w:t xml:space="preserve"> </w:t>
      </w:r>
      <w:r w:rsidR="00D23561" w:rsidRPr="0011289F">
        <w:rPr>
          <w:rFonts w:eastAsia="TimesNewRoman" w:cstheme="minorHAnsi"/>
          <w:lang w:eastAsia="pl-PL"/>
        </w:rPr>
        <w:t>w formie miesięcznej, tj. ryczałtowo. Wykonawca przy rozliczaniu usługi przekaże Zamawiającemu wykaz zrealizowanych godzin konsultacyjnych wraz z kopią przygotowanych pism i opinii oraz fakturę. Powyższa kwota</w:t>
      </w:r>
      <w:r w:rsidRPr="0011289F">
        <w:rPr>
          <w:rFonts w:asciiTheme="minorHAnsi" w:hAnsiTheme="minorHAnsi" w:cs="Arial"/>
        </w:rPr>
        <w:t xml:space="preserve"> obejmuje wszelkie koszty i czynności Wykonawcy związane z realizacją przedmiotu umowy, i nie będzie podlegać waloryzacji*;</w:t>
      </w:r>
    </w:p>
    <w:p w14:paraId="5C7E3285" w14:textId="77777777" w:rsidR="00F21B8E" w:rsidRPr="0011289F" w:rsidRDefault="00F21B8E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zapłata za wykonanie przedmiotu umowy płatna będzie w okresach miesięcznych i nastąpi w ciągu </w:t>
      </w:r>
      <w:r w:rsidR="0053058A" w:rsidRPr="0011289F">
        <w:rPr>
          <w:rFonts w:asciiTheme="minorHAnsi" w:hAnsiTheme="minorHAnsi" w:cs="Arial"/>
        </w:rPr>
        <w:t>do 30 dni od daty dostarczenia prawidłowo wystawionej faktury,</w:t>
      </w:r>
    </w:p>
    <w:p w14:paraId="7064F2AD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 razie wybrania naszej oferty zobowiązujemy się do podpisania umowy na warunkach zawartych w zapytaniu ofertowym, w miejscu i terminie określonym przez Zamawiającego*;</w:t>
      </w:r>
    </w:p>
    <w:p w14:paraId="6BBED94C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spełniam warunki udziału w postępowaniu*;</w:t>
      </w:r>
    </w:p>
    <w:p w14:paraId="13A31B98" w14:textId="77777777" w:rsidR="00BA4205" w:rsidRPr="00397AA3" w:rsidRDefault="00BA4205" w:rsidP="00BA4205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736647BE" w14:textId="77777777" w:rsidR="00BA4205" w:rsidRPr="00397AA3" w:rsidRDefault="00BA4205" w:rsidP="00BA4205">
      <w:pPr>
        <w:pStyle w:val="Tekstpodstawowy"/>
        <w:spacing w:after="0" w:line="360" w:lineRule="auto"/>
        <w:ind w:left="357"/>
        <w:jc w:val="both"/>
        <w:rPr>
          <w:rFonts w:asciiTheme="minorHAnsi" w:hAnsiTheme="minorHAnsi" w:cs="Arial"/>
          <w:i/>
          <w:u w:val="single"/>
        </w:rPr>
      </w:pPr>
      <w:r w:rsidRPr="00397AA3">
        <w:rPr>
          <w:rFonts w:asciiTheme="minorHAnsi" w:hAnsiTheme="minorHAnsi" w:cs="Arial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35DB46B3" w14:textId="77777777" w:rsidR="00BA4205" w:rsidRPr="00397AA3" w:rsidRDefault="00BA4205" w:rsidP="00BA4205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</w:t>
      </w:r>
      <w:r w:rsidRPr="00397AA3">
        <w:rPr>
          <w:rFonts w:asciiTheme="minorHAnsi" w:hAnsiTheme="minorHAnsi" w:cs="Arial"/>
          <w:sz w:val="22"/>
          <w:szCs w:val="22"/>
          <w:lang w:val="pl-PL"/>
        </w:rPr>
        <w:lastRenderedPageBreak/>
        <w:t>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834127A" w14:textId="77777777" w:rsidR="00BA4205" w:rsidRPr="00397AA3" w:rsidRDefault="00BA4205" w:rsidP="00BA4205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40B596CE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A4205" w:rsidRPr="00397AA3" w14:paraId="1D7A9702" w14:textId="77777777" w:rsidTr="001E32DF">
        <w:tc>
          <w:tcPr>
            <w:tcW w:w="709" w:type="dxa"/>
            <w:vAlign w:val="center"/>
          </w:tcPr>
          <w:p w14:paraId="1167376D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>Lp.</w:t>
            </w:r>
          </w:p>
        </w:tc>
        <w:tc>
          <w:tcPr>
            <w:tcW w:w="4053" w:type="dxa"/>
            <w:vAlign w:val="center"/>
          </w:tcPr>
          <w:p w14:paraId="3FC61B3A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2E0F569D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vertAlign w:val="superscript"/>
              </w:rPr>
            </w:pPr>
            <w:r w:rsidRPr="00397AA3">
              <w:rPr>
                <w:rFonts w:asciiTheme="minorHAnsi" w:hAnsiTheme="minorHAnsi" w:cs="Arial"/>
              </w:rPr>
              <w:t>Nazwa (firma) podwykonawcy (o ile są znane)</w:t>
            </w:r>
            <w:r w:rsidRPr="00397AA3">
              <w:rPr>
                <w:rFonts w:asciiTheme="minorHAnsi" w:hAnsiTheme="minorHAnsi" w:cs="Arial"/>
                <w:vertAlign w:val="superscript"/>
              </w:rPr>
              <w:t xml:space="preserve">  </w:t>
            </w:r>
          </w:p>
        </w:tc>
      </w:tr>
      <w:tr w:rsidR="00BA4205" w:rsidRPr="00397AA3" w14:paraId="1B63E4D5" w14:textId="77777777" w:rsidTr="001E32DF">
        <w:tc>
          <w:tcPr>
            <w:tcW w:w="709" w:type="dxa"/>
          </w:tcPr>
          <w:p w14:paraId="02FFF6A1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i/>
              </w:rPr>
            </w:pPr>
          </w:p>
        </w:tc>
        <w:tc>
          <w:tcPr>
            <w:tcW w:w="4053" w:type="dxa"/>
          </w:tcPr>
          <w:p w14:paraId="30A53C3B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  <w:tc>
          <w:tcPr>
            <w:tcW w:w="4736" w:type="dxa"/>
          </w:tcPr>
          <w:p w14:paraId="4E0470B0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</w:tr>
    </w:tbl>
    <w:p w14:paraId="624E9180" w14:textId="77777777" w:rsidR="0011289F" w:rsidRDefault="0011289F" w:rsidP="00BA4205">
      <w:pPr>
        <w:spacing w:after="0" w:line="360" w:lineRule="auto"/>
        <w:jc w:val="both"/>
        <w:rPr>
          <w:rFonts w:asciiTheme="minorHAnsi" w:hAnsiTheme="minorHAnsi" w:cs="Arial"/>
        </w:rPr>
      </w:pPr>
    </w:p>
    <w:p w14:paraId="7B30B855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9</w:t>
      </w:r>
      <w:r w:rsidRPr="00397AA3">
        <w:rPr>
          <w:rFonts w:asciiTheme="minorHAnsi" w:hAnsiTheme="minorHAnsi" w:cs="Arial"/>
        </w:rPr>
        <w:t>. Ofertę niniejszą składam na ……..... kolejno ponumerowanych stronach.</w:t>
      </w:r>
    </w:p>
    <w:p w14:paraId="171C971B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10</w:t>
      </w:r>
      <w:r w:rsidRPr="00397AA3">
        <w:rPr>
          <w:rFonts w:asciiTheme="minorHAnsi" w:hAnsiTheme="minorHAnsi" w:cs="Arial"/>
        </w:rPr>
        <w:t>. Załącznikami do niniejszego formularza stanowiącymi integralną część oferty są:</w:t>
      </w:r>
    </w:p>
    <w:p w14:paraId="3EDDB4F6" w14:textId="77777777" w:rsidR="00BA4205" w:rsidRPr="00397AA3" w:rsidRDefault="00BA4205" w:rsidP="00BA4205">
      <w:pPr>
        <w:pStyle w:val="Akapitzlist"/>
        <w:numPr>
          <w:ilvl w:val="0"/>
          <w:numId w:val="12"/>
        </w:numPr>
        <w:spacing w:after="0" w:line="360" w:lineRule="auto"/>
        <w:rPr>
          <w:rFonts w:cs="Arial"/>
        </w:rPr>
      </w:pPr>
      <w:r w:rsidRPr="00397AA3">
        <w:rPr>
          <w:rFonts w:cs="Arial"/>
        </w:rPr>
        <w:t>.......................................................................</w:t>
      </w:r>
    </w:p>
    <w:p w14:paraId="5A740626" w14:textId="77777777" w:rsidR="00BA4205" w:rsidRPr="00397AA3" w:rsidRDefault="00BA4205" w:rsidP="00BA4205">
      <w:pPr>
        <w:numPr>
          <w:ilvl w:val="0"/>
          <w:numId w:val="12"/>
        </w:numPr>
        <w:spacing w:after="0" w:line="360" w:lineRule="auto"/>
        <w:ind w:left="357" w:hanging="357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.............</w:t>
      </w:r>
    </w:p>
    <w:p w14:paraId="301CD645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*) niepotrzebne skreślić</w:t>
      </w:r>
    </w:p>
    <w:p w14:paraId="5D54CF36" w14:textId="77777777" w:rsidR="00BA4205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199E22A9" w14:textId="77777777" w:rsidR="0011289F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62A47147" w14:textId="77777777" w:rsidR="0011289F" w:rsidRPr="00397AA3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599AA05C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................................ dn. ...............................  </w:t>
      </w:r>
    </w:p>
    <w:p w14:paraId="1C06D505" w14:textId="77777777" w:rsidR="00BA4205" w:rsidRPr="00397AA3" w:rsidRDefault="00BA4205" w:rsidP="00BA4205">
      <w:pPr>
        <w:spacing w:after="0" w:line="360" w:lineRule="auto"/>
        <w:jc w:val="right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</w:t>
      </w:r>
    </w:p>
    <w:p w14:paraId="4D26F45C" w14:textId="77777777" w:rsidR="00BA4205" w:rsidRPr="005C2E2B" w:rsidRDefault="00BA4205" w:rsidP="00D10FBA">
      <w:pPr>
        <w:spacing w:after="0" w:line="360" w:lineRule="auto"/>
        <w:jc w:val="center"/>
        <w:rPr>
          <w:rFonts w:ascii="Arial" w:hAnsi="Arial" w:cs="Arial"/>
          <w:color w:val="000000"/>
          <w:sz w:val="20"/>
          <w:szCs w:val="20"/>
          <w:lang w:eastAsia="pl-PL"/>
        </w:rPr>
      </w:pPr>
      <w:r w:rsidRPr="00397AA3">
        <w:rPr>
          <w:rFonts w:asciiTheme="minorHAnsi" w:hAnsiTheme="minorHAnsi" w:cs="Arial"/>
          <w:bCs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BA4205" w:rsidRPr="005C2E2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B9A006" w16cex:dateUtc="2023-03-05T18:50:59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DBF78" w14:textId="77777777" w:rsidR="00466212" w:rsidRDefault="00466212" w:rsidP="0076796D">
      <w:pPr>
        <w:spacing w:after="0" w:line="240" w:lineRule="auto"/>
      </w:pPr>
      <w:r>
        <w:separator/>
      </w:r>
    </w:p>
  </w:endnote>
  <w:endnote w:type="continuationSeparator" w:id="0">
    <w:p w14:paraId="07370D0E" w14:textId="77777777" w:rsidR="00466212" w:rsidRDefault="00466212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2F5AE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7938BB9" wp14:editId="7264246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57D7A5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956FB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582A9762" wp14:editId="74FE65C9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ABE03" w14:textId="77777777" w:rsidR="00466212" w:rsidRDefault="00466212" w:rsidP="0076796D">
      <w:pPr>
        <w:spacing w:after="0" w:line="240" w:lineRule="auto"/>
      </w:pPr>
      <w:r>
        <w:separator/>
      </w:r>
    </w:p>
  </w:footnote>
  <w:footnote w:type="continuationSeparator" w:id="0">
    <w:p w14:paraId="3D586955" w14:textId="77777777" w:rsidR="00466212" w:rsidRDefault="00466212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AA3F7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6C017B77" wp14:editId="0FEA83C3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9DEDD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2CD8950" wp14:editId="121981C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360C5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6D5685A" wp14:editId="4410EB9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310AB5DA"/>
    <w:lvl w:ilvl="0" w:tplc="1B10B8C6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332"/>
    <w:multiLevelType w:val="hybridMultilevel"/>
    <w:tmpl w:val="20AE37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8A00C2C"/>
    <w:multiLevelType w:val="hybridMultilevel"/>
    <w:tmpl w:val="A81CD23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563252E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C8C05C9"/>
    <w:multiLevelType w:val="hybridMultilevel"/>
    <w:tmpl w:val="24AE861A"/>
    <w:lvl w:ilvl="0" w:tplc="22406FE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3349BF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12AC226"/>
    <w:lvl w:ilvl="0" w:tplc="AE7AF8E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336CBB"/>
    <w:multiLevelType w:val="multilevel"/>
    <w:tmpl w:val="2D2E8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63755E"/>
    <w:multiLevelType w:val="hybridMultilevel"/>
    <w:tmpl w:val="8968C3D8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12BFA"/>
    <w:multiLevelType w:val="multilevel"/>
    <w:tmpl w:val="F2E842F2"/>
    <w:lvl w:ilvl="0">
      <w:start w:val="1"/>
      <w:numFmt w:val="lowerLetter"/>
      <w:lvlText w:val="%1)"/>
      <w:lvlJc w:val="left"/>
      <w:pPr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D015E6"/>
    <w:multiLevelType w:val="hybridMultilevel"/>
    <w:tmpl w:val="55089C8E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69AC4C8D"/>
    <w:multiLevelType w:val="multilevel"/>
    <w:tmpl w:val="6316A35E"/>
    <w:lvl w:ilvl="0">
      <w:start w:val="5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8"/>
        <w:u w:val="singl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170" w:hanging="170"/>
      </w:pPr>
      <w:rPr>
        <w:rFonts w:ascii="Times New Roman" w:hAnsi="Times New Roman" w:cs="Times New Roman" w:hint="default"/>
        <w:b/>
        <w:i w:val="0"/>
        <w:strike w:val="0"/>
        <w:dstrike w:val="0"/>
        <w:sz w:val="30"/>
        <w:u w:val="none"/>
        <w:effect w:val="none"/>
      </w:rPr>
    </w:lvl>
    <w:lvl w:ilvl="2">
      <w:start w:val="1"/>
      <w:numFmt w:val="decimal"/>
      <w:lvlText w:val="%1.%2.%3."/>
      <w:lvlJc w:val="left"/>
      <w:pPr>
        <w:tabs>
          <w:tab w:val="num" w:pos="1304"/>
        </w:tabs>
        <w:ind w:left="1304" w:hanging="737"/>
      </w:pPr>
      <w:rPr>
        <w:rFonts w:ascii="Times New Roman" w:hAnsi="Times New Roman" w:cs="Times New Roman"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1361" w:hanging="284"/>
      </w:pPr>
      <w:rPr>
        <w:rFonts w:ascii="Times New Roman" w:hAnsi="Times New Roman" w:cs="Times New Roman" w:hint="default"/>
        <w:b/>
        <w:i/>
        <w:sz w:val="26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AAD42E5"/>
    <w:multiLevelType w:val="multilevel"/>
    <w:tmpl w:val="A1E2CB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3838FC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C5B84"/>
    <w:multiLevelType w:val="hybridMultilevel"/>
    <w:tmpl w:val="85AECC9E"/>
    <w:lvl w:ilvl="0" w:tplc="7250047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17"/>
  </w:num>
  <w:num w:numId="3">
    <w:abstractNumId w:val="24"/>
  </w:num>
  <w:num w:numId="4">
    <w:abstractNumId w:val="23"/>
  </w:num>
  <w:num w:numId="5">
    <w:abstractNumId w:val="18"/>
  </w:num>
  <w:num w:numId="6">
    <w:abstractNumId w:val="26"/>
  </w:num>
  <w:num w:numId="7">
    <w:abstractNumId w:val="5"/>
  </w:num>
  <w:num w:numId="8">
    <w:abstractNumId w:val="6"/>
  </w:num>
  <w:num w:numId="9">
    <w:abstractNumId w:val="25"/>
  </w:num>
  <w:num w:numId="10">
    <w:abstractNumId w:val="11"/>
  </w:num>
  <w:num w:numId="11">
    <w:abstractNumId w:val="12"/>
  </w:num>
  <w:num w:numId="12">
    <w:abstractNumId w:val="8"/>
    <w:lvlOverride w:ilvl="0">
      <w:startOverride w:val="1"/>
    </w:lvlOverride>
  </w:num>
  <w:num w:numId="13">
    <w:abstractNumId w:val="2"/>
  </w:num>
  <w:num w:numId="14">
    <w:abstractNumId w:val="13"/>
  </w:num>
  <w:num w:numId="15">
    <w:abstractNumId w:val="10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21"/>
  </w:num>
  <w:num w:numId="21">
    <w:abstractNumId w:val="22"/>
  </w:num>
  <w:num w:numId="22">
    <w:abstractNumId w:val="4"/>
  </w:num>
  <w:num w:numId="23">
    <w:abstractNumId w:val="1"/>
  </w:num>
  <w:num w:numId="24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2D3B"/>
    <w:rsid w:val="000431C8"/>
    <w:rsid w:val="00044BBB"/>
    <w:rsid w:val="000457B5"/>
    <w:rsid w:val="00052E94"/>
    <w:rsid w:val="000A43CE"/>
    <w:rsid w:val="000B429D"/>
    <w:rsid w:val="000C352E"/>
    <w:rsid w:val="000C6C23"/>
    <w:rsid w:val="000D755B"/>
    <w:rsid w:val="000F6D7D"/>
    <w:rsid w:val="0011289F"/>
    <w:rsid w:val="00117091"/>
    <w:rsid w:val="00123A06"/>
    <w:rsid w:val="00195CB8"/>
    <w:rsid w:val="001B1522"/>
    <w:rsid w:val="001C2FD3"/>
    <w:rsid w:val="001E3E9E"/>
    <w:rsid w:val="001E73E3"/>
    <w:rsid w:val="001F2D59"/>
    <w:rsid w:val="001F4214"/>
    <w:rsid w:val="002027F1"/>
    <w:rsid w:val="00207587"/>
    <w:rsid w:val="002228E1"/>
    <w:rsid w:val="002C3EDB"/>
    <w:rsid w:val="002C6E3C"/>
    <w:rsid w:val="002F06D4"/>
    <w:rsid w:val="00313CBD"/>
    <w:rsid w:val="00321C32"/>
    <w:rsid w:val="0032767E"/>
    <w:rsid w:val="00354FFF"/>
    <w:rsid w:val="00361931"/>
    <w:rsid w:val="00370612"/>
    <w:rsid w:val="00381395"/>
    <w:rsid w:val="0038469A"/>
    <w:rsid w:val="0038789B"/>
    <w:rsid w:val="00396360"/>
    <w:rsid w:val="00397AA3"/>
    <w:rsid w:val="003A0F54"/>
    <w:rsid w:val="003B369B"/>
    <w:rsid w:val="003C129F"/>
    <w:rsid w:val="003C7A12"/>
    <w:rsid w:val="003D2FCB"/>
    <w:rsid w:val="003F24DF"/>
    <w:rsid w:val="003F5618"/>
    <w:rsid w:val="00423472"/>
    <w:rsid w:val="004508A0"/>
    <w:rsid w:val="004577C2"/>
    <w:rsid w:val="00466212"/>
    <w:rsid w:val="00467E38"/>
    <w:rsid w:val="004D4037"/>
    <w:rsid w:val="004E3DA0"/>
    <w:rsid w:val="004E7E3E"/>
    <w:rsid w:val="004F344C"/>
    <w:rsid w:val="005111A1"/>
    <w:rsid w:val="00515803"/>
    <w:rsid w:val="005259C8"/>
    <w:rsid w:val="0053058A"/>
    <w:rsid w:val="005343FE"/>
    <w:rsid w:val="00534B88"/>
    <w:rsid w:val="00550865"/>
    <w:rsid w:val="00570CB4"/>
    <w:rsid w:val="00570F7F"/>
    <w:rsid w:val="00573EA5"/>
    <w:rsid w:val="00583710"/>
    <w:rsid w:val="00586774"/>
    <w:rsid w:val="005C2E2B"/>
    <w:rsid w:val="005C7587"/>
    <w:rsid w:val="005D2650"/>
    <w:rsid w:val="00645EFF"/>
    <w:rsid w:val="00681DEB"/>
    <w:rsid w:val="006A7A32"/>
    <w:rsid w:val="006E2B45"/>
    <w:rsid w:val="00700580"/>
    <w:rsid w:val="00716F51"/>
    <w:rsid w:val="0074460E"/>
    <w:rsid w:val="0076796D"/>
    <w:rsid w:val="0078474D"/>
    <w:rsid w:val="007A36AD"/>
    <w:rsid w:val="007C0C69"/>
    <w:rsid w:val="007D0AA7"/>
    <w:rsid w:val="007D1E98"/>
    <w:rsid w:val="007E3400"/>
    <w:rsid w:val="007E4B2A"/>
    <w:rsid w:val="007F5ED2"/>
    <w:rsid w:val="00801B66"/>
    <w:rsid w:val="0083442B"/>
    <w:rsid w:val="00844891"/>
    <w:rsid w:val="00857F26"/>
    <w:rsid w:val="00861853"/>
    <w:rsid w:val="008734C3"/>
    <w:rsid w:val="00875EB4"/>
    <w:rsid w:val="008B2374"/>
    <w:rsid w:val="00902FCC"/>
    <w:rsid w:val="00923CA4"/>
    <w:rsid w:val="009470AA"/>
    <w:rsid w:val="00951222"/>
    <w:rsid w:val="0095740A"/>
    <w:rsid w:val="00997B02"/>
    <w:rsid w:val="009B69E1"/>
    <w:rsid w:val="009B7ADD"/>
    <w:rsid w:val="009C58CE"/>
    <w:rsid w:val="009D03D9"/>
    <w:rsid w:val="009E6657"/>
    <w:rsid w:val="00A259B3"/>
    <w:rsid w:val="00A34128"/>
    <w:rsid w:val="00A47592"/>
    <w:rsid w:val="00A51458"/>
    <w:rsid w:val="00A84B0F"/>
    <w:rsid w:val="00AA124B"/>
    <w:rsid w:val="00AA6FE2"/>
    <w:rsid w:val="00AC2E57"/>
    <w:rsid w:val="00AD0272"/>
    <w:rsid w:val="00B17DA2"/>
    <w:rsid w:val="00B92E5D"/>
    <w:rsid w:val="00BA4205"/>
    <w:rsid w:val="00BC12E5"/>
    <w:rsid w:val="00BE717F"/>
    <w:rsid w:val="00BF4736"/>
    <w:rsid w:val="00C94255"/>
    <w:rsid w:val="00CC0FE3"/>
    <w:rsid w:val="00D02FE3"/>
    <w:rsid w:val="00D04336"/>
    <w:rsid w:val="00D10FBA"/>
    <w:rsid w:val="00D23561"/>
    <w:rsid w:val="00D44CE9"/>
    <w:rsid w:val="00D47244"/>
    <w:rsid w:val="00D5556F"/>
    <w:rsid w:val="00D66E85"/>
    <w:rsid w:val="00DA06B3"/>
    <w:rsid w:val="00DE1C57"/>
    <w:rsid w:val="00DE5A14"/>
    <w:rsid w:val="00E0399B"/>
    <w:rsid w:val="00E3523F"/>
    <w:rsid w:val="00E41B78"/>
    <w:rsid w:val="00E43235"/>
    <w:rsid w:val="00E52398"/>
    <w:rsid w:val="00E861B3"/>
    <w:rsid w:val="00EA75F3"/>
    <w:rsid w:val="00EF2955"/>
    <w:rsid w:val="00F07A07"/>
    <w:rsid w:val="00F1127B"/>
    <w:rsid w:val="00F17DA5"/>
    <w:rsid w:val="00F21B8E"/>
    <w:rsid w:val="00F31F48"/>
    <w:rsid w:val="00F65057"/>
    <w:rsid w:val="00F70BE1"/>
    <w:rsid w:val="00F94123"/>
    <w:rsid w:val="00FB2169"/>
    <w:rsid w:val="00FB36F8"/>
    <w:rsid w:val="00FD265F"/>
    <w:rsid w:val="0448748C"/>
    <w:rsid w:val="044BF1F0"/>
    <w:rsid w:val="04D1DFA1"/>
    <w:rsid w:val="0711AE27"/>
    <w:rsid w:val="091F6313"/>
    <w:rsid w:val="0D0E45DA"/>
    <w:rsid w:val="0DDA294C"/>
    <w:rsid w:val="10640478"/>
    <w:rsid w:val="11E6DA86"/>
    <w:rsid w:val="121FAB72"/>
    <w:rsid w:val="13940823"/>
    <w:rsid w:val="147D0E1C"/>
    <w:rsid w:val="184D5588"/>
    <w:rsid w:val="19507F3F"/>
    <w:rsid w:val="1A102173"/>
    <w:rsid w:val="1D8D23C0"/>
    <w:rsid w:val="210B284F"/>
    <w:rsid w:val="218F5565"/>
    <w:rsid w:val="25F02D1D"/>
    <w:rsid w:val="2D07C92E"/>
    <w:rsid w:val="2D32AEE5"/>
    <w:rsid w:val="2EEB1E00"/>
    <w:rsid w:val="3086EE61"/>
    <w:rsid w:val="32475702"/>
    <w:rsid w:val="334DF55C"/>
    <w:rsid w:val="34470AF3"/>
    <w:rsid w:val="3570E56A"/>
    <w:rsid w:val="35E2B3DE"/>
    <w:rsid w:val="36547B6B"/>
    <w:rsid w:val="382B3C76"/>
    <w:rsid w:val="397EB9D3"/>
    <w:rsid w:val="39D08DBC"/>
    <w:rsid w:val="3A44568D"/>
    <w:rsid w:val="3A78774C"/>
    <w:rsid w:val="3D7BF74F"/>
    <w:rsid w:val="3DBCD1A6"/>
    <w:rsid w:val="41AA135A"/>
    <w:rsid w:val="4246D382"/>
    <w:rsid w:val="426BD58A"/>
    <w:rsid w:val="4595BB15"/>
    <w:rsid w:val="469DD06A"/>
    <w:rsid w:val="49C540E7"/>
    <w:rsid w:val="4BD9C70D"/>
    <w:rsid w:val="4C0A25BE"/>
    <w:rsid w:val="4C41B028"/>
    <w:rsid w:val="51A45671"/>
    <w:rsid w:val="51EC8A00"/>
    <w:rsid w:val="54C2CED6"/>
    <w:rsid w:val="55BC19BD"/>
    <w:rsid w:val="5751EC7E"/>
    <w:rsid w:val="57548240"/>
    <w:rsid w:val="57BABBDB"/>
    <w:rsid w:val="5A1AB69A"/>
    <w:rsid w:val="5CBC8D4E"/>
    <w:rsid w:val="5E54C4D5"/>
    <w:rsid w:val="6005817D"/>
    <w:rsid w:val="633D223F"/>
    <w:rsid w:val="66C715C9"/>
    <w:rsid w:val="674B47EB"/>
    <w:rsid w:val="6B0A41E7"/>
    <w:rsid w:val="6B2716F1"/>
    <w:rsid w:val="6B399BC4"/>
    <w:rsid w:val="6CEBF20B"/>
    <w:rsid w:val="702CD8E0"/>
    <w:rsid w:val="70553290"/>
    <w:rsid w:val="71FD36E0"/>
    <w:rsid w:val="720BFBB2"/>
    <w:rsid w:val="73FEF761"/>
    <w:rsid w:val="75C52036"/>
    <w:rsid w:val="779DEE13"/>
    <w:rsid w:val="787572ED"/>
    <w:rsid w:val="79225CC5"/>
    <w:rsid w:val="79A02B58"/>
    <w:rsid w:val="7AF1D313"/>
    <w:rsid w:val="7D7D3A68"/>
    <w:rsid w:val="7E39CDB0"/>
    <w:rsid w:val="7E9BEFF2"/>
    <w:rsid w:val="7F4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CBDDFFF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5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58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58C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5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58CE"/>
    <w:rPr>
      <w:b/>
      <w:bCs/>
      <w:lang w:eastAsia="en-US"/>
    </w:rPr>
  </w:style>
  <w:style w:type="character" w:styleId="Hipercze">
    <w:name w:val="Hyperlink"/>
    <w:uiPriority w:val="99"/>
    <w:unhideWhenUsed/>
    <w:rsid w:val="00BA420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BA420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A4205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A4205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A4205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BA4205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A4205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contentpasted0">
    <w:name w:val="contentpasted0"/>
    <w:basedOn w:val="Domylnaczcionkaakapitu"/>
    <w:qFormat/>
    <w:rsid w:val="00E52398"/>
  </w:style>
  <w:style w:type="paragraph" w:styleId="NormalnyWeb">
    <w:name w:val="Normal (Web)"/>
    <w:basedOn w:val="Normalny"/>
    <w:uiPriority w:val="99"/>
    <w:semiHidden/>
    <w:unhideWhenUsed/>
    <w:rsid w:val="00E52398"/>
    <w:pPr>
      <w:spacing w:after="0" w:line="240" w:lineRule="auto"/>
    </w:pPr>
    <w:rPr>
      <w:rFonts w:eastAsiaTheme="minorHAnsi" w:cs="Calibri"/>
      <w:lang w:eastAsia="pl-PL"/>
    </w:rPr>
  </w:style>
  <w:style w:type="paragraph" w:customStyle="1" w:styleId="Default">
    <w:name w:val="Default"/>
    <w:qFormat/>
    <w:rsid w:val="00E5239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6657"/>
    <w:rPr>
      <w:color w:val="605E5C"/>
      <w:shd w:val="clear" w:color="auto" w:fill="E1DFDD"/>
    </w:rPr>
  </w:style>
  <w:style w:type="character" w:customStyle="1" w:styleId="contentpasted2">
    <w:name w:val="contentpasted2"/>
    <w:basedOn w:val="Domylnaczcionkaakapitu"/>
    <w:rsid w:val="00370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bed89adcbdb545c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73FEE27659D540AF4A03A8151AA4F2" ma:contentTypeVersion="10" ma:contentTypeDescription="Utwórz nowy dokument." ma:contentTypeScope="" ma:versionID="e5f181fbd76a97b3bce1558d92da67ae">
  <xsd:schema xmlns:xsd="http://www.w3.org/2001/XMLSchema" xmlns:xs="http://www.w3.org/2001/XMLSchema" xmlns:p="http://schemas.microsoft.com/office/2006/metadata/properties" xmlns:ns3="ccf10c10-b8b5-4478-9b80-147b72084df9" targetNamespace="http://schemas.microsoft.com/office/2006/metadata/properties" ma:root="true" ma:fieldsID="014e92bce1c6fa2bff274659ebc50978" ns3:_="">
    <xsd:import namespace="ccf10c10-b8b5-4478-9b80-147b72084d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10c10-b8b5-4478-9b80-147b72084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E9D7-7B59-4934-B8C8-CE3ED86BF3FA}">
  <ds:schemaRefs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ccf10c10-b8b5-4478-9b80-147b72084df9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5CEC3B-02D8-4FA7-BADF-FFC91008BE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10c10-b8b5-4478-9b80-147b72084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E0D1AC-B73F-4F96-AB27-5A6FC1D6D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2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zy Koenigshaus</dc:creator>
  <cp:lastModifiedBy>Ewa Wojtoń</cp:lastModifiedBy>
  <cp:revision>4</cp:revision>
  <cp:lastPrinted>2023-01-27T08:29:00Z</cp:lastPrinted>
  <dcterms:created xsi:type="dcterms:W3CDTF">2023-07-21T10:16:00Z</dcterms:created>
  <dcterms:modified xsi:type="dcterms:W3CDTF">2023-08-08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3FEE27659D540AF4A03A8151AA4F2</vt:lpwstr>
  </property>
  <property fmtid="{D5CDD505-2E9C-101B-9397-08002B2CF9AE}" pid="3" name="_dlc_DocIdItemGuid">
    <vt:lpwstr>4611570d-4f69-4bbd-9cf4-68f85f736d75</vt:lpwstr>
  </property>
</Properties>
</file>